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47790FD" w14:textId="60E5853D" w:rsidR="00D6761F" w:rsidRPr="00D6761F" w:rsidRDefault="00D6761F" w:rsidP="00D6761F">
      <w:pPr>
        <w:pStyle w:val="NormalWeb"/>
        <w:spacing w:after="120"/>
        <w:jc w:val="both"/>
        <w:rPr>
          <w:bCs/>
          <w:color w:val="00000A"/>
        </w:rPr>
      </w:pPr>
      <w:r w:rsidRPr="00D6761F">
        <w:rPr>
          <w:b/>
          <w:color w:val="00000A"/>
        </w:rPr>
        <w:t xml:space="preserve">INFORMAÇÕES ADICIONAIS: </w:t>
      </w:r>
      <w:r w:rsidRPr="00D6761F">
        <w:rPr>
          <w:bCs/>
          <w:color w:val="00000A"/>
        </w:rPr>
        <w:t>além do resumo no formato d</w:t>
      </w:r>
      <w:r w:rsidR="001809DC">
        <w:rPr>
          <w:bCs/>
          <w:color w:val="00000A"/>
        </w:rPr>
        <w:t>este</w:t>
      </w:r>
      <w:r w:rsidRPr="00D6761F">
        <w:rPr>
          <w:bCs/>
          <w:color w:val="00000A"/>
        </w:rPr>
        <w:t xml:space="preserve"> template, também será necessário providenciar as seguintes informações a serem inseridas na página de envio de trabalho (etapa 1):</w:t>
      </w:r>
    </w:p>
    <w:p w14:paraId="0A021840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Título do trabalho (em português): letras maiúsculas.</w:t>
      </w:r>
    </w:p>
    <w:p w14:paraId="0D68F6AA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Título do trabalho (em inglês): letras maiúsculas.</w:t>
      </w:r>
    </w:p>
    <w:p w14:paraId="0ECBA011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Resumo: resumo geral em texto corrido e sua composição deve ter até 150 palavras.</w:t>
      </w:r>
    </w:p>
    <w:p w14:paraId="34C86A84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Abstract: deve ser registrado nos mesmos parâmetros do resumo geral em português.</w:t>
      </w:r>
    </w:p>
    <w:p w14:paraId="07AB2897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Palavras-chave: no mínimo três (3), no máximo cinco (5).</w:t>
      </w:r>
    </w:p>
    <w:p w14:paraId="4C40EC24" w14:textId="77777777" w:rsidR="00D6761F" w:rsidRPr="00D6761F" w:rsidRDefault="00D6761F" w:rsidP="00D6761F">
      <w:pPr>
        <w:pStyle w:val="NormalWeb"/>
        <w:numPr>
          <w:ilvl w:val="0"/>
          <w:numId w:val="3"/>
        </w:numPr>
        <w:spacing w:after="120"/>
        <w:jc w:val="both"/>
        <w:rPr>
          <w:bCs/>
          <w:color w:val="00000A"/>
        </w:rPr>
      </w:pPr>
      <w:r w:rsidRPr="00D6761F">
        <w:rPr>
          <w:bCs/>
          <w:color w:val="00000A"/>
        </w:rPr>
        <w:t>Keywords: devem ser registradas nos mesmos parâmetros das palavras-chave em português.</w:t>
      </w:r>
    </w:p>
    <w:p w14:paraId="3A46AB76" w14:textId="46DA3EEF" w:rsidR="00D6761F" w:rsidRPr="00D6761F" w:rsidRDefault="00D6761F" w:rsidP="00D6761F">
      <w:pPr>
        <w:pStyle w:val="NormalWeb"/>
        <w:numPr>
          <w:ilvl w:val="0"/>
          <w:numId w:val="3"/>
        </w:numPr>
        <w:spacing w:before="0" w:after="120"/>
        <w:jc w:val="both"/>
        <w:rPr>
          <w:color w:val="000000"/>
        </w:rPr>
      </w:pPr>
      <w:r w:rsidRPr="00D6761F">
        <w:rPr>
          <w:b/>
          <w:color w:val="000000"/>
        </w:rPr>
        <w:t>Exclua</w:t>
      </w:r>
      <w:r w:rsidRPr="00D6761F">
        <w:rPr>
          <w:color w:val="000000"/>
        </w:rPr>
        <w:t xml:space="preserve"> esta primeira página de orientação para iniciar seu trabalho.</w:t>
      </w:r>
    </w:p>
    <w:p w14:paraId="198E9859" w14:textId="77777777" w:rsidR="00D93AB3" w:rsidRDefault="00D93AB3" w:rsidP="00D93AB3"/>
    <w:p w14:paraId="2042F91B" w14:textId="39D1F438" w:rsidR="00D6761F" w:rsidRDefault="00D6761F"/>
    <w:p w14:paraId="4692D9B7" w14:textId="0AB7255D" w:rsidR="00D6761F" w:rsidRDefault="00D6761F"/>
    <w:p w14:paraId="30013819" w14:textId="77777777" w:rsidR="00D6761F" w:rsidRDefault="00D6761F">
      <w:r>
        <w:br w:type="page"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978"/>
      </w:tblGrid>
      <w:tr w:rsidR="00D93AB3" w14:paraId="6527DF76" w14:textId="77777777" w:rsidTr="003B0979">
        <w:trPr>
          <w:trHeight w:val="1065"/>
        </w:trPr>
        <w:tc>
          <w:tcPr>
            <w:tcW w:w="8978" w:type="dxa"/>
            <w:shd w:val="clear" w:color="auto" w:fill="auto"/>
          </w:tcPr>
          <w:p w14:paraId="0E773CF1" w14:textId="7EFC4C1F" w:rsidR="00D93AB3" w:rsidRDefault="00D93AB3" w:rsidP="003B0979">
            <w:pPr>
              <w:jc w:val="center"/>
            </w:pPr>
            <w:r>
              <w:rPr>
                <w:b/>
                <w:caps/>
              </w:rPr>
              <w:lastRenderedPageBreak/>
              <w:t>Digite aqui o título do seu PÔSTER</w:t>
            </w:r>
          </w:p>
          <w:p w14:paraId="0F699C48" w14:textId="77777777" w:rsidR="00D93AB3" w:rsidRDefault="00D93AB3" w:rsidP="003B0979">
            <w:pPr>
              <w:jc w:val="center"/>
            </w:pPr>
            <w:r>
              <w:rPr>
                <w:b/>
                <w:caps/>
              </w:rPr>
              <w:t>FONTE Times New Roman, corpo 12 – em letras maiúsculas</w:t>
            </w:r>
          </w:p>
          <w:p w14:paraId="619D2882" w14:textId="77777777" w:rsidR="00D93AB3" w:rsidRDefault="00D93AB3" w:rsidP="003B0979">
            <w:pPr>
              <w:jc w:val="center"/>
              <w:rPr>
                <w:b/>
                <w:caps/>
              </w:rPr>
            </w:pPr>
          </w:p>
        </w:tc>
      </w:tr>
    </w:tbl>
    <w:p w14:paraId="45B4A2B6" w14:textId="77777777" w:rsidR="00D93AB3" w:rsidRDefault="00D93AB3" w:rsidP="00D93AB3">
      <w:pPr>
        <w:tabs>
          <w:tab w:val="left" w:pos="3900"/>
        </w:tabs>
      </w:pPr>
    </w:p>
    <w:p w14:paraId="3DD2E8B9" w14:textId="77777777" w:rsidR="00D93AB3" w:rsidRDefault="00D93AB3" w:rsidP="00D93AB3">
      <w:pPr>
        <w:tabs>
          <w:tab w:val="left" w:pos="3900"/>
        </w:tabs>
      </w:pPr>
    </w:p>
    <w:p w14:paraId="5F36DB6B" w14:textId="77777777" w:rsidR="00D93AB3" w:rsidRDefault="00D93AB3" w:rsidP="00D93AB3">
      <w:pPr>
        <w:jc w:val="both"/>
      </w:pPr>
      <w:r>
        <w:rPr>
          <w:b/>
        </w:rPr>
        <w:t>Contextualização:</w:t>
      </w:r>
    </w:p>
    <w:p w14:paraId="568C8C62" w14:textId="77777777" w:rsidR="00D93AB3" w:rsidRDefault="00D93AB3" w:rsidP="00D93AB3">
      <w:pPr>
        <w:jc w:val="both"/>
      </w:pPr>
      <w:r>
        <w:t>Até 500 caracteres, 75 palavras</w:t>
      </w:r>
    </w:p>
    <w:p w14:paraId="68F276BF" w14:textId="77777777" w:rsidR="00D93AB3" w:rsidRDefault="00D93AB3" w:rsidP="00D93AB3">
      <w:pPr>
        <w:jc w:val="both"/>
      </w:pPr>
    </w:p>
    <w:p w14:paraId="38C273D9" w14:textId="77777777" w:rsidR="00D93AB3" w:rsidRDefault="00D93AB3" w:rsidP="00D93AB3">
      <w:pPr>
        <w:jc w:val="both"/>
      </w:pPr>
      <w:r>
        <w:rPr>
          <w:b/>
        </w:rPr>
        <w:t>Objetivos:</w:t>
      </w:r>
    </w:p>
    <w:p w14:paraId="16E32C58" w14:textId="77777777" w:rsidR="00D93AB3" w:rsidRDefault="00D93AB3" w:rsidP="00D93AB3">
      <w:pPr>
        <w:jc w:val="both"/>
      </w:pPr>
      <w:r>
        <w:t>Até 500 caracteres, 75 palavras</w:t>
      </w:r>
    </w:p>
    <w:p w14:paraId="2428DDA6" w14:textId="77777777" w:rsidR="00D93AB3" w:rsidRDefault="00D93AB3" w:rsidP="00D93AB3">
      <w:pPr>
        <w:jc w:val="both"/>
        <w:rPr>
          <w:b/>
        </w:rPr>
      </w:pPr>
    </w:p>
    <w:p w14:paraId="4ECBED30" w14:textId="77777777" w:rsidR="00D93AB3" w:rsidRDefault="00D93AB3" w:rsidP="00D93AB3">
      <w:pPr>
        <w:jc w:val="both"/>
      </w:pPr>
      <w:r>
        <w:rPr>
          <w:b/>
        </w:rPr>
        <w:t>Fundamentação Teórica:</w:t>
      </w:r>
    </w:p>
    <w:p w14:paraId="00573A03" w14:textId="77777777" w:rsidR="00D93AB3" w:rsidRDefault="00D93AB3" w:rsidP="00D93AB3">
      <w:pPr>
        <w:jc w:val="both"/>
      </w:pPr>
      <w:r>
        <w:t>Até 500 caracteres, 75 palavras</w:t>
      </w:r>
    </w:p>
    <w:p w14:paraId="2D5923F6" w14:textId="77777777" w:rsidR="00D93AB3" w:rsidRDefault="00D93AB3" w:rsidP="00D93AB3">
      <w:pPr>
        <w:jc w:val="both"/>
        <w:rPr>
          <w:b/>
        </w:rPr>
      </w:pPr>
    </w:p>
    <w:p w14:paraId="4FC567EA" w14:textId="77777777" w:rsidR="00D93AB3" w:rsidRDefault="00D93AB3" w:rsidP="00D93AB3">
      <w:pPr>
        <w:jc w:val="both"/>
      </w:pPr>
      <w:r>
        <w:rPr>
          <w:b/>
        </w:rPr>
        <w:t>Metodologia:</w:t>
      </w:r>
    </w:p>
    <w:p w14:paraId="6330522C" w14:textId="77777777" w:rsidR="00D93AB3" w:rsidRDefault="00D93AB3" w:rsidP="00D93AB3">
      <w:pPr>
        <w:jc w:val="both"/>
      </w:pPr>
      <w:r>
        <w:t>Até 500 caracteres, 75 palavras</w:t>
      </w:r>
    </w:p>
    <w:p w14:paraId="4FCD5DD7" w14:textId="77777777" w:rsidR="00D93AB3" w:rsidRDefault="00D93AB3" w:rsidP="00D93AB3">
      <w:pPr>
        <w:jc w:val="both"/>
      </w:pPr>
    </w:p>
    <w:p w14:paraId="1495E49D" w14:textId="77777777" w:rsidR="00D93AB3" w:rsidRDefault="00D93AB3" w:rsidP="00D93AB3">
      <w:pPr>
        <w:jc w:val="both"/>
      </w:pPr>
      <w:r>
        <w:rPr>
          <w:b/>
        </w:rPr>
        <w:t>Resultados e Análises:</w:t>
      </w:r>
    </w:p>
    <w:p w14:paraId="557016E7" w14:textId="77777777" w:rsidR="00D93AB3" w:rsidRDefault="00D93AB3" w:rsidP="00D93AB3">
      <w:pPr>
        <w:jc w:val="both"/>
      </w:pPr>
      <w:r>
        <w:t>Até 500 caracteres, 75 palavras</w:t>
      </w:r>
    </w:p>
    <w:p w14:paraId="482B7AC7" w14:textId="77777777" w:rsidR="00D93AB3" w:rsidRDefault="00D93AB3" w:rsidP="00D93AB3">
      <w:pPr>
        <w:jc w:val="both"/>
      </w:pPr>
    </w:p>
    <w:p w14:paraId="4711FC7C" w14:textId="77777777" w:rsidR="00D93AB3" w:rsidRDefault="00D93AB3" w:rsidP="00D93AB3">
      <w:pPr>
        <w:jc w:val="both"/>
      </w:pPr>
      <w:r>
        <w:rPr>
          <w:b/>
        </w:rPr>
        <w:t>Considerações Finais:</w:t>
      </w:r>
    </w:p>
    <w:p w14:paraId="180FF2DF" w14:textId="77777777" w:rsidR="00D93AB3" w:rsidRDefault="00D93AB3" w:rsidP="00D93AB3">
      <w:pPr>
        <w:jc w:val="both"/>
      </w:pPr>
      <w:r>
        <w:t>Até 500 caracteres, 75 palavras</w:t>
      </w:r>
    </w:p>
    <w:p w14:paraId="36E515FA" w14:textId="77777777" w:rsidR="00D93AB3" w:rsidRDefault="00D93AB3" w:rsidP="00D93AB3">
      <w:pPr>
        <w:jc w:val="both"/>
      </w:pPr>
    </w:p>
    <w:p w14:paraId="0D88DDCF" w14:textId="77777777" w:rsidR="00D93AB3" w:rsidRDefault="00D93AB3" w:rsidP="00D93AB3">
      <w:pPr>
        <w:jc w:val="both"/>
      </w:pPr>
      <w:r>
        <w:rPr>
          <w:b/>
        </w:rPr>
        <w:t>Referências:</w:t>
      </w:r>
    </w:p>
    <w:p w14:paraId="56B1F456" w14:textId="77777777" w:rsidR="00D93AB3" w:rsidRDefault="00D93AB3" w:rsidP="00D93AB3">
      <w:pPr>
        <w:jc w:val="both"/>
        <w:rPr>
          <w:b/>
        </w:rPr>
      </w:pPr>
    </w:p>
    <w:p w14:paraId="03F7728B" w14:textId="77777777" w:rsidR="00D93AB3" w:rsidRDefault="00D93AB3" w:rsidP="00D93AB3">
      <w:pPr>
        <w:jc w:val="both"/>
      </w:pPr>
      <w:r>
        <w:rPr>
          <w:b/>
        </w:rPr>
        <w:t>Palavras-chave:</w:t>
      </w:r>
    </w:p>
    <w:p w14:paraId="46F1F62B" w14:textId="77777777" w:rsidR="00D93AB3" w:rsidRDefault="00D93AB3" w:rsidP="00D93AB3">
      <w:pPr>
        <w:jc w:val="both"/>
      </w:pPr>
      <w:r>
        <w:t>3 a 5 palavras-chave</w:t>
      </w:r>
    </w:p>
    <w:p w14:paraId="4B7DA7E3" w14:textId="77777777" w:rsidR="00D93AB3" w:rsidRDefault="00D93AB3" w:rsidP="00D93AB3">
      <w:pPr>
        <w:pStyle w:val="NormalWeb"/>
        <w:spacing w:before="0" w:after="0"/>
        <w:rPr>
          <w:color w:val="auto"/>
        </w:rPr>
      </w:pPr>
    </w:p>
    <w:p w14:paraId="2E9E8842" w14:textId="77777777" w:rsidR="00D93AB3" w:rsidRDefault="00D93AB3" w:rsidP="00D93AB3">
      <w:pPr>
        <w:tabs>
          <w:tab w:val="left" w:pos="3900"/>
        </w:tabs>
      </w:pPr>
    </w:p>
    <w:p w14:paraId="12DE08D2" w14:textId="77777777" w:rsidR="00D93AB3" w:rsidRDefault="00D93AB3" w:rsidP="00D93AB3">
      <w:pPr>
        <w:pStyle w:val="NormalWeb"/>
        <w:spacing w:before="0" w:after="0"/>
        <w:rPr>
          <w:color w:val="auto"/>
        </w:rPr>
      </w:pPr>
    </w:p>
    <w:p w14:paraId="6B0526A5" w14:textId="77777777" w:rsidR="00D93AB3" w:rsidRDefault="00D93AB3" w:rsidP="00D93AB3">
      <w:pPr>
        <w:pStyle w:val="NormalWeb"/>
        <w:spacing w:before="0" w:after="0"/>
        <w:rPr>
          <w:color w:val="auto"/>
        </w:rPr>
      </w:pPr>
    </w:p>
    <w:p w14:paraId="3FA87749" w14:textId="77777777" w:rsidR="00D93AB3" w:rsidRDefault="00D93AB3" w:rsidP="00D93AB3">
      <w:pPr>
        <w:pStyle w:val="NormalWeb"/>
        <w:spacing w:before="0" w:after="0"/>
        <w:jc w:val="both"/>
        <w:rPr>
          <w:color w:val="auto"/>
        </w:rPr>
      </w:pPr>
    </w:p>
    <w:p w14:paraId="3CF5025D" w14:textId="77777777" w:rsidR="00D93AB3" w:rsidRDefault="00D93AB3" w:rsidP="00D93AB3">
      <w:pPr>
        <w:pStyle w:val="NormalWeb"/>
        <w:spacing w:before="0" w:after="0"/>
        <w:jc w:val="both"/>
      </w:pPr>
      <w:r>
        <w:rPr>
          <w:color w:val="auto"/>
          <w:u w:val="single"/>
        </w:rPr>
        <w:t>Atenção</w:t>
      </w:r>
      <w:r>
        <w:rPr>
          <w:color w:val="auto"/>
        </w:rPr>
        <w:t>:</w:t>
      </w:r>
      <w:r>
        <w:rPr>
          <w:color w:val="auto"/>
          <w:u w:val="single"/>
        </w:rPr>
        <w:t xml:space="preserve"> </w:t>
      </w:r>
    </w:p>
    <w:p w14:paraId="1E687145" w14:textId="77777777" w:rsidR="00D93AB3" w:rsidRDefault="00D93AB3" w:rsidP="00D93AB3">
      <w:pPr>
        <w:pStyle w:val="NormalWeb"/>
        <w:numPr>
          <w:ilvl w:val="0"/>
          <w:numId w:val="4"/>
        </w:numPr>
        <w:spacing w:before="0" w:after="0"/>
        <w:jc w:val="both"/>
      </w:pPr>
      <w:r>
        <w:rPr>
          <w:color w:val="auto"/>
        </w:rPr>
        <w:t>Adotar os tópicos acima para a redação do resumo do Pôster.</w:t>
      </w:r>
    </w:p>
    <w:p w14:paraId="364554B1" w14:textId="77777777" w:rsidR="001809DC" w:rsidRPr="001809DC" w:rsidRDefault="001809DC" w:rsidP="00D93AB3">
      <w:pPr>
        <w:pStyle w:val="NormalWeb"/>
        <w:numPr>
          <w:ilvl w:val="0"/>
          <w:numId w:val="4"/>
        </w:numPr>
        <w:spacing w:before="0" w:after="0"/>
        <w:jc w:val="both"/>
      </w:pPr>
      <w:r w:rsidRPr="001809DC">
        <w:rPr>
          <w:color w:val="auto"/>
        </w:rPr>
        <w:t>O uso do template é obrigatório. Este modelo já possui a formatação solicitada pelo congresso. Utilize-o para escrever o resumo do seu pôster.</w:t>
      </w:r>
    </w:p>
    <w:p w14:paraId="2A0DAE4A" w14:textId="6CF2B637" w:rsidR="00D93AB3" w:rsidRDefault="00D93AB3" w:rsidP="00D93AB3">
      <w:pPr>
        <w:pStyle w:val="NormalWeb"/>
        <w:numPr>
          <w:ilvl w:val="0"/>
          <w:numId w:val="4"/>
        </w:numPr>
        <w:spacing w:before="0" w:after="0"/>
        <w:jc w:val="both"/>
      </w:pPr>
      <w:r>
        <w:rPr>
          <w:color w:val="auto"/>
        </w:rPr>
        <w:t>Texto justificado, fonte Times New Roman, corpo 12, espaçamento simples (entre caracteres, palavras e linhas).</w:t>
      </w:r>
    </w:p>
    <w:p w14:paraId="69E40C0C" w14:textId="77777777" w:rsidR="00D93AB3" w:rsidRDefault="00D93AB3" w:rsidP="00D93AB3">
      <w:pPr>
        <w:jc w:val="both"/>
      </w:pPr>
    </w:p>
    <w:p w14:paraId="6CAF06EB" w14:textId="77777777" w:rsidR="00D93AB3" w:rsidRDefault="00D93AB3" w:rsidP="00D93AB3">
      <w:pPr>
        <w:pStyle w:val="NormalWeb"/>
        <w:spacing w:before="0" w:after="0"/>
        <w:jc w:val="both"/>
      </w:pPr>
    </w:p>
    <w:p w14:paraId="45C37A68" w14:textId="77777777" w:rsidR="00D36D85" w:rsidRPr="00D93AB3" w:rsidRDefault="00D36D85" w:rsidP="00D93AB3"/>
    <w:sectPr w:rsidR="00D36D85" w:rsidRPr="00D93AB3" w:rsidSect="00B5091E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AA33D" w14:textId="77777777" w:rsidR="004B5AE9" w:rsidRDefault="004B5AE9">
      <w:r>
        <w:separator/>
      </w:r>
    </w:p>
  </w:endnote>
  <w:endnote w:type="continuationSeparator" w:id="0">
    <w:p w14:paraId="4FC518E1" w14:textId="77777777" w:rsidR="004B5AE9" w:rsidRDefault="004B5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77777777" w:rsidR="00D36D85" w:rsidRDefault="004A26CE">
    <w:pPr>
      <w:pStyle w:val="Rodap"/>
      <w:jc w:val="center"/>
    </w:pPr>
    <w:r>
      <w:rPr>
        <w:b/>
        <w:sz w:val="20"/>
        <w:szCs w:val="20"/>
      </w:rPr>
      <w:tab/>
      <w:t>Anais do I</w:t>
    </w:r>
    <w:r w:rsidR="00F15F37">
      <w:rPr>
        <w:b/>
        <w:sz w:val="20"/>
        <w:szCs w:val="20"/>
      </w:rPr>
      <w:t>X</w:t>
    </w:r>
    <w:r>
      <w:rPr>
        <w:b/>
        <w:sz w:val="20"/>
        <w:szCs w:val="20"/>
      </w:rPr>
      <w:t xml:space="preserve"> SINGEP – São Paulo – SP – Brasil – 20 a 2</w:t>
    </w:r>
    <w:r w:rsidR="00F15F37">
      <w:rPr>
        <w:b/>
        <w:sz w:val="20"/>
        <w:szCs w:val="20"/>
      </w:rPr>
      <w:t>2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r w:rsidR="00F15F37">
      <w:rPr>
        <w:b/>
        <w:sz w:val="20"/>
        <w:szCs w:val="20"/>
      </w:rPr>
      <w:t>1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93BA3" w14:textId="77777777" w:rsidR="004B5AE9" w:rsidRDefault="004B5AE9">
      <w:r>
        <w:separator/>
      </w:r>
    </w:p>
  </w:footnote>
  <w:footnote w:type="continuationSeparator" w:id="0">
    <w:p w14:paraId="171C6E61" w14:textId="77777777" w:rsidR="004B5AE9" w:rsidRDefault="004B5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239B91F0" w:rsidR="00D36D85" w:rsidRDefault="00916A93" w:rsidP="00B40F45">
    <w:pPr>
      <w:jc w:val="center"/>
    </w:pPr>
    <w:r>
      <w:rPr>
        <w:noProof/>
      </w:rPr>
      <w:drawing>
        <wp:inline distT="0" distB="0" distL="0" distR="0" wp14:anchorId="223A6274" wp14:editId="18B1B7A0">
          <wp:extent cx="5760085" cy="1377950"/>
          <wp:effectExtent l="0" t="0" r="0" b="0"/>
          <wp:docPr id="4" name="Imagem 4" descr="Uma imagem contendo 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Uma imagem contendo Diagrama&#10;&#10;Descrição gerada automa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336" b="27154"/>
                  <a:stretch/>
                </pic:blipFill>
                <pic:spPr bwMode="auto">
                  <a:xfrm>
                    <a:off x="0" y="0"/>
                    <a:ext cx="5760085" cy="1377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szQ3MzI2MDcxNDdR0lEKTi0uzszPAykwrAUA6MomrSwAAAA="/>
  </w:docVars>
  <w:rsids>
    <w:rsidRoot w:val="00D36D85"/>
    <w:rsid w:val="00166481"/>
    <w:rsid w:val="001809DC"/>
    <w:rsid w:val="001834F1"/>
    <w:rsid w:val="00271675"/>
    <w:rsid w:val="00277A43"/>
    <w:rsid w:val="00381E28"/>
    <w:rsid w:val="00386957"/>
    <w:rsid w:val="004A26CE"/>
    <w:rsid w:val="004B507A"/>
    <w:rsid w:val="004B5AE9"/>
    <w:rsid w:val="005516BE"/>
    <w:rsid w:val="005B661A"/>
    <w:rsid w:val="0067342E"/>
    <w:rsid w:val="006D4178"/>
    <w:rsid w:val="007B1791"/>
    <w:rsid w:val="00822DE4"/>
    <w:rsid w:val="00842D1D"/>
    <w:rsid w:val="00882705"/>
    <w:rsid w:val="00916A93"/>
    <w:rsid w:val="00931432"/>
    <w:rsid w:val="009A7166"/>
    <w:rsid w:val="00A938BD"/>
    <w:rsid w:val="00B40F45"/>
    <w:rsid w:val="00B5091E"/>
    <w:rsid w:val="00C90E15"/>
    <w:rsid w:val="00CB709E"/>
    <w:rsid w:val="00CC2D9D"/>
    <w:rsid w:val="00D36D85"/>
    <w:rsid w:val="00D6761F"/>
    <w:rsid w:val="00D93AB3"/>
    <w:rsid w:val="00E50E78"/>
    <w:rsid w:val="00F15F37"/>
    <w:rsid w:val="00F4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7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Fabricio Lacerda</cp:lastModifiedBy>
  <cp:revision>4</cp:revision>
  <cp:lastPrinted>2013-07-02T15:27:00Z</cp:lastPrinted>
  <dcterms:created xsi:type="dcterms:W3CDTF">2021-07-21T19:47:00Z</dcterms:created>
  <dcterms:modified xsi:type="dcterms:W3CDTF">2021-07-21T19:5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